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FC6642" w14:textId="77777777" w:rsidR="009F6C16" w:rsidRDefault="009F6C16">
      <w:pPr>
        <w:pStyle w:val="Heading1"/>
        <w:jc w:val="center"/>
      </w:pPr>
    </w:p>
    <w:p w14:paraId="0E37BCFC" w14:textId="77777777" w:rsidR="0097007E" w:rsidRDefault="0097007E">
      <w:pPr>
        <w:pStyle w:val="Heading1"/>
        <w:jc w:val="center"/>
      </w:pPr>
      <w:r>
        <w:t>VICTORIAN CHAPTER</w:t>
      </w:r>
      <w:r w:rsidR="00453E13">
        <w:t xml:space="preserve"> OF LEARNING ENVIRONMENTS AUSTRALASIA</w:t>
      </w:r>
    </w:p>
    <w:p w14:paraId="0B59CD24" w14:textId="6DD6570A" w:rsidR="00877F59" w:rsidRDefault="00877F59">
      <w:pPr>
        <w:pStyle w:val="Heading1"/>
        <w:jc w:val="center"/>
      </w:pPr>
      <w:r>
        <w:t xml:space="preserve">NOMINATIONS FOR </w:t>
      </w:r>
      <w:r w:rsidR="006961DE">
        <w:t>CHAIR-ELECT</w:t>
      </w:r>
    </w:p>
    <w:p w14:paraId="33FE0798" w14:textId="77777777" w:rsidR="00EF3CA5" w:rsidRPr="009A231D" w:rsidRDefault="00EF3CA5" w:rsidP="005A38F1">
      <w:pPr>
        <w:jc w:val="both"/>
        <w:rPr>
          <w:sz w:val="20"/>
        </w:rPr>
      </w:pPr>
    </w:p>
    <w:p w14:paraId="727B0617" w14:textId="35542066" w:rsidR="00877F59" w:rsidRDefault="00EF3CA5" w:rsidP="005A38F1">
      <w:pPr>
        <w:jc w:val="both"/>
        <w:rPr>
          <w:sz w:val="20"/>
        </w:rPr>
      </w:pPr>
      <w:r>
        <w:rPr>
          <w:sz w:val="20"/>
        </w:rPr>
        <w:t>Every two years, the position of</w:t>
      </w:r>
      <w:r w:rsidR="00B4004B">
        <w:rPr>
          <w:sz w:val="20"/>
        </w:rPr>
        <w:t xml:space="preserve"> Chair-Elect becomes open on the Victorian Chapter Board. </w:t>
      </w:r>
      <w:r w:rsidR="00DB668C">
        <w:rPr>
          <w:sz w:val="20"/>
        </w:rPr>
        <w:t xml:space="preserve">Members are invited to </w:t>
      </w:r>
      <w:r w:rsidR="00A34BDB">
        <w:rPr>
          <w:sz w:val="20"/>
        </w:rPr>
        <w:t>nominate</w:t>
      </w:r>
      <w:r w:rsidR="00DB668C">
        <w:rPr>
          <w:sz w:val="20"/>
        </w:rPr>
        <w:t xml:space="preserve"> for this year’s election.</w:t>
      </w:r>
      <w:r w:rsidR="00850652">
        <w:rPr>
          <w:sz w:val="20"/>
        </w:rPr>
        <w:t xml:space="preserve"> Nominations must be made by</w:t>
      </w:r>
      <w:r w:rsidR="00C957B0">
        <w:rPr>
          <w:sz w:val="20"/>
        </w:rPr>
        <w:t xml:space="preserve"> </w:t>
      </w:r>
      <w:r w:rsidR="00461645" w:rsidRPr="00461645">
        <w:rPr>
          <w:sz w:val="20"/>
        </w:rPr>
        <w:t xml:space="preserve">two </w:t>
      </w:r>
      <w:r w:rsidR="00353F3E">
        <w:rPr>
          <w:sz w:val="20"/>
        </w:rPr>
        <w:t xml:space="preserve">LEA </w:t>
      </w:r>
      <w:r w:rsidR="00461645" w:rsidRPr="00461645">
        <w:rPr>
          <w:sz w:val="20"/>
        </w:rPr>
        <w:t>members eligible to vote</w:t>
      </w:r>
      <w:r w:rsidR="006565DB">
        <w:rPr>
          <w:sz w:val="20"/>
        </w:rPr>
        <w:t xml:space="preserve"> and</w:t>
      </w:r>
      <w:r w:rsidR="00461645" w:rsidRPr="00461645">
        <w:rPr>
          <w:sz w:val="20"/>
        </w:rPr>
        <w:t xml:space="preserve"> accompanied by the nominee’s</w:t>
      </w:r>
      <w:r w:rsidR="006565DB">
        <w:rPr>
          <w:sz w:val="20"/>
        </w:rPr>
        <w:t xml:space="preserve"> </w:t>
      </w:r>
      <w:r w:rsidR="00461645" w:rsidRPr="00461645">
        <w:rPr>
          <w:sz w:val="20"/>
        </w:rPr>
        <w:t>written consent to serve if elected</w:t>
      </w:r>
      <w:r w:rsidR="009F6C16">
        <w:rPr>
          <w:sz w:val="20"/>
        </w:rPr>
        <w:t xml:space="preserve"> in the space below</w:t>
      </w:r>
      <w:r w:rsidR="00461645" w:rsidRPr="00461645">
        <w:rPr>
          <w:sz w:val="20"/>
        </w:rPr>
        <w:t xml:space="preserve">. The nominee must have served </w:t>
      </w:r>
      <w:r w:rsidR="00461645" w:rsidRPr="00832BCA">
        <w:rPr>
          <w:vanish/>
          <w:sz w:val="20"/>
        </w:rPr>
        <w:t xml:space="preserve">a minimum of two years </w:t>
      </w:r>
      <w:r w:rsidR="00461645" w:rsidRPr="00461645">
        <w:rPr>
          <w:sz w:val="20"/>
        </w:rPr>
        <w:t>on</w:t>
      </w:r>
      <w:r w:rsidR="006565DB">
        <w:rPr>
          <w:sz w:val="20"/>
        </w:rPr>
        <w:t xml:space="preserve"> the </w:t>
      </w:r>
      <w:r w:rsidR="00C22834">
        <w:rPr>
          <w:sz w:val="20"/>
        </w:rPr>
        <w:t xml:space="preserve">Victorian </w:t>
      </w:r>
      <w:r w:rsidR="00461645" w:rsidRPr="00461645">
        <w:rPr>
          <w:sz w:val="20"/>
        </w:rPr>
        <w:t xml:space="preserve">Chapter </w:t>
      </w:r>
      <w:r w:rsidR="006C448A" w:rsidRPr="00461645">
        <w:rPr>
          <w:sz w:val="20"/>
        </w:rPr>
        <w:t>Board</w:t>
      </w:r>
      <w:r w:rsidR="006C448A">
        <w:rPr>
          <w:sz w:val="20"/>
        </w:rPr>
        <w:t xml:space="preserve"> but</w:t>
      </w:r>
      <w:r w:rsidR="00932634">
        <w:rPr>
          <w:sz w:val="20"/>
        </w:rPr>
        <w:t xml:space="preserve"> is not required to be a current </w:t>
      </w:r>
      <w:r w:rsidR="00237CCB">
        <w:rPr>
          <w:sz w:val="20"/>
        </w:rPr>
        <w:t>b</w:t>
      </w:r>
      <w:r w:rsidR="00932634">
        <w:rPr>
          <w:sz w:val="20"/>
        </w:rPr>
        <w:t>oard mem</w:t>
      </w:r>
      <w:r w:rsidR="00832BCA">
        <w:rPr>
          <w:sz w:val="20"/>
        </w:rPr>
        <w:t>b</w:t>
      </w:r>
      <w:r w:rsidR="00932634">
        <w:rPr>
          <w:sz w:val="20"/>
        </w:rPr>
        <w:t>er</w:t>
      </w:r>
      <w:r w:rsidR="00461645" w:rsidRPr="00461645">
        <w:rPr>
          <w:sz w:val="20"/>
        </w:rPr>
        <w:t>.</w:t>
      </w:r>
      <w:r w:rsidR="003C1A8A">
        <w:rPr>
          <w:sz w:val="20"/>
        </w:rPr>
        <w:t xml:space="preserve"> </w:t>
      </w:r>
      <w:r w:rsidR="00C22834">
        <w:rPr>
          <w:sz w:val="20"/>
        </w:rPr>
        <w:t xml:space="preserve">Nominations must be received by </w:t>
      </w:r>
      <w:r w:rsidR="001443F3">
        <w:rPr>
          <w:b/>
          <w:bCs/>
          <w:sz w:val="20"/>
          <w:u w:val="single"/>
        </w:rPr>
        <w:t>5</w:t>
      </w:r>
      <w:r w:rsidR="00453E13" w:rsidRPr="0030389E">
        <w:rPr>
          <w:b/>
          <w:bCs/>
          <w:sz w:val="20"/>
          <w:u w:val="single"/>
        </w:rPr>
        <w:t>:</w:t>
      </w:r>
      <w:r w:rsidR="00877F59" w:rsidRPr="0030389E">
        <w:rPr>
          <w:b/>
          <w:bCs/>
          <w:sz w:val="20"/>
          <w:u w:val="single"/>
        </w:rPr>
        <w:t>00 pm</w:t>
      </w:r>
      <w:r w:rsidR="00453E13" w:rsidRPr="0030389E">
        <w:rPr>
          <w:b/>
          <w:bCs/>
          <w:sz w:val="20"/>
          <w:u w:val="single"/>
        </w:rPr>
        <w:t xml:space="preserve"> on</w:t>
      </w:r>
      <w:r w:rsidR="00877F59" w:rsidRPr="0030389E">
        <w:rPr>
          <w:b/>
          <w:bCs/>
          <w:sz w:val="20"/>
          <w:u w:val="single"/>
        </w:rPr>
        <w:t xml:space="preserve"> </w:t>
      </w:r>
      <w:r w:rsidR="001443F3">
        <w:rPr>
          <w:b/>
          <w:bCs/>
          <w:sz w:val="20"/>
          <w:u w:val="single"/>
        </w:rPr>
        <w:t>Friday</w:t>
      </w:r>
      <w:r w:rsidR="007B3C1C" w:rsidRPr="0030389E">
        <w:rPr>
          <w:b/>
          <w:bCs/>
          <w:sz w:val="20"/>
          <w:u w:val="single"/>
        </w:rPr>
        <w:t xml:space="preserve">, </w:t>
      </w:r>
      <w:r w:rsidR="00407E14" w:rsidRPr="0030389E">
        <w:rPr>
          <w:b/>
          <w:bCs/>
          <w:sz w:val="20"/>
          <w:u w:val="single"/>
        </w:rPr>
        <w:t>1</w:t>
      </w:r>
      <w:r w:rsidR="001443F3">
        <w:rPr>
          <w:b/>
          <w:bCs/>
          <w:sz w:val="20"/>
          <w:u w:val="single"/>
        </w:rPr>
        <w:t>9</w:t>
      </w:r>
      <w:r w:rsidR="00407E14" w:rsidRPr="0030389E">
        <w:rPr>
          <w:b/>
          <w:bCs/>
          <w:sz w:val="20"/>
          <w:u w:val="single"/>
          <w:vertAlign w:val="superscript"/>
        </w:rPr>
        <w:t>th</w:t>
      </w:r>
      <w:r w:rsidR="003F6C2B" w:rsidRPr="0030389E">
        <w:rPr>
          <w:b/>
          <w:bCs/>
          <w:sz w:val="20"/>
          <w:u w:val="single"/>
        </w:rPr>
        <w:t xml:space="preserve"> </w:t>
      </w:r>
      <w:r w:rsidR="00BB46DD">
        <w:rPr>
          <w:b/>
          <w:bCs/>
          <w:sz w:val="20"/>
          <w:u w:val="single"/>
        </w:rPr>
        <w:t>November</w:t>
      </w:r>
      <w:r w:rsidR="00F774CE" w:rsidRPr="0030389E">
        <w:rPr>
          <w:b/>
          <w:bCs/>
          <w:sz w:val="20"/>
          <w:u w:val="single"/>
        </w:rPr>
        <w:t xml:space="preserve"> </w:t>
      </w:r>
      <w:r w:rsidR="00510D9B">
        <w:rPr>
          <w:b/>
          <w:bCs/>
          <w:sz w:val="20"/>
          <w:u w:val="single"/>
        </w:rPr>
        <w:t>2021</w:t>
      </w:r>
      <w:r w:rsidR="00F774CE" w:rsidRPr="00A8129D">
        <w:rPr>
          <w:b/>
          <w:sz w:val="20"/>
        </w:rPr>
        <w:t>.</w:t>
      </w:r>
    </w:p>
    <w:p w14:paraId="74A58368" w14:textId="77777777" w:rsidR="00877F59" w:rsidRDefault="00877F59" w:rsidP="001443F3">
      <w:pPr>
        <w:rPr>
          <w:sz w:val="20"/>
        </w:rPr>
      </w:pPr>
    </w:p>
    <w:p w14:paraId="622F9AA2" w14:textId="2FEAF30D" w:rsidR="00C22834" w:rsidRDefault="00C22834" w:rsidP="005A38F1">
      <w:pPr>
        <w:jc w:val="both"/>
        <w:rPr>
          <w:sz w:val="20"/>
        </w:rPr>
      </w:pPr>
      <w:r>
        <w:rPr>
          <w:sz w:val="20"/>
        </w:rPr>
        <w:t>The Chair-Elect</w:t>
      </w:r>
      <w:r w:rsidRPr="00C22834">
        <w:rPr>
          <w:sz w:val="20"/>
        </w:rPr>
        <w:t xml:space="preserve"> </w:t>
      </w:r>
      <w:r>
        <w:rPr>
          <w:sz w:val="20"/>
        </w:rPr>
        <w:t xml:space="preserve">is a member of the chapter’s Executive Committee, Region Representative, and chairs meetings of the Victorian Board in the Chair’s absence. After two years, the Chair-Elect will become </w:t>
      </w:r>
      <w:r w:rsidR="009F6C16">
        <w:rPr>
          <w:sz w:val="20"/>
        </w:rPr>
        <w:t>C</w:t>
      </w:r>
      <w:r>
        <w:rPr>
          <w:sz w:val="20"/>
        </w:rPr>
        <w:t xml:space="preserve">hair of the Victorian Chapter Board for a term of two years. </w:t>
      </w:r>
      <w:r w:rsidR="006C448A">
        <w:rPr>
          <w:sz w:val="20"/>
        </w:rPr>
        <w:t>It</w:t>
      </w:r>
      <w:r w:rsidR="009F6C16">
        <w:rPr>
          <w:sz w:val="20"/>
        </w:rPr>
        <w:t xml:space="preserve"> is a </w:t>
      </w:r>
      <w:r w:rsidR="006C448A">
        <w:rPr>
          <w:sz w:val="20"/>
        </w:rPr>
        <w:t xml:space="preserve">total </w:t>
      </w:r>
      <w:r w:rsidR="009F6C16">
        <w:rPr>
          <w:sz w:val="20"/>
        </w:rPr>
        <w:t xml:space="preserve">commitment of </w:t>
      </w:r>
      <w:r w:rsidR="00742CB6">
        <w:rPr>
          <w:sz w:val="20"/>
        </w:rPr>
        <w:t>four</w:t>
      </w:r>
      <w:r>
        <w:rPr>
          <w:sz w:val="20"/>
        </w:rPr>
        <w:t xml:space="preserve"> years.</w:t>
      </w:r>
    </w:p>
    <w:p w14:paraId="38210880" w14:textId="77777777" w:rsidR="003D7A82" w:rsidRDefault="003D7A82" w:rsidP="005A38F1">
      <w:pPr>
        <w:jc w:val="both"/>
        <w:rPr>
          <w:sz w:val="20"/>
        </w:rPr>
      </w:pPr>
    </w:p>
    <w:p w14:paraId="664FEB2B" w14:textId="726981F9" w:rsidR="00F774CE" w:rsidRPr="009B2E26" w:rsidRDefault="003F6C2B" w:rsidP="005A38F1">
      <w:pPr>
        <w:jc w:val="both"/>
        <w:rPr>
          <w:b/>
          <w:sz w:val="20"/>
        </w:rPr>
      </w:pPr>
      <w:r>
        <w:rPr>
          <w:b/>
          <w:sz w:val="20"/>
        </w:rPr>
        <w:t xml:space="preserve">Wayne </w:t>
      </w:r>
      <w:r w:rsidR="00C22834">
        <w:rPr>
          <w:b/>
          <w:sz w:val="20"/>
        </w:rPr>
        <w:t>Hay</w:t>
      </w:r>
    </w:p>
    <w:p w14:paraId="22FDB434" w14:textId="0E8386E8" w:rsidR="006726EE" w:rsidRDefault="00C22834" w:rsidP="005A38F1">
      <w:pPr>
        <w:jc w:val="both"/>
        <w:rPr>
          <w:b/>
          <w:sz w:val="20"/>
        </w:rPr>
      </w:pPr>
      <w:r>
        <w:rPr>
          <w:b/>
          <w:sz w:val="20"/>
        </w:rPr>
        <w:t>Victorian Chapter Secretary</w:t>
      </w:r>
    </w:p>
    <w:p w14:paraId="79F6F1B9" w14:textId="77777777" w:rsidR="007A7C00" w:rsidRDefault="007A7C00">
      <w:pPr>
        <w:rPr>
          <w:b/>
          <w:sz w:val="20"/>
        </w:rPr>
      </w:pPr>
    </w:p>
    <w:p w14:paraId="11A44750" w14:textId="77777777" w:rsidR="007A7C00" w:rsidRDefault="007A7C00">
      <w:pPr>
        <w:rPr>
          <w:b/>
          <w:sz w:val="20"/>
        </w:rPr>
      </w:pPr>
    </w:p>
    <w:p w14:paraId="11B9A470" w14:textId="3E717563" w:rsidR="002F66D2" w:rsidRDefault="002F66D2">
      <w:pPr>
        <w:rPr>
          <w:b/>
          <w:sz w:val="20"/>
        </w:rPr>
      </w:pPr>
    </w:p>
    <w:p w14:paraId="21B1323B" w14:textId="77777777" w:rsidR="00742CB6" w:rsidRDefault="00742CB6">
      <w:pPr>
        <w:rPr>
          <w:b/>
          <w:sz w:val="20"/>
        </w:rPr>
      </w:pPr>
    </w:p>
    <w:p w14:paraId="66507A56" w14:textId="77777777" w:rsidR="007A7C00" w:rsidRDefault="007A7C00">
      <w:pPr>
        <w:rPr>
          <w:b/>
          <w:sz w:val="20"/>
        </w:rPr>
      </w:pPr>
    </w:p>
    <w:p w14:paraId="387230E0" w14:textId="77777777" w:rsidR="007A7C00" w:rsidRDefault="007A7C00">
      <w:pPr>
        <w:rPr>
          <w:b/>
          <w:sz w:val="20"/>
        </w:rPr>
      </w:pPr>
    </w:p>
    <w:p w14:paraId="0FC9CFFA" w14:textId="4CAB6C1D" w:rsidR="007A7C00" w:rsidRDefault="007A7C00">
      <w:pPr>
        <w:rPr>
          <w:b/>
          <w:sz w:val="20"/>
        </w:rPr>
      </w:pPr>
    </w:p>
    <w:p w14:paraId="675F6C0D" w14:textId="77777777" w:rsidR="00C55955" w:rsidRDefault="00C55955">
      <w:pPr>
        <w:rPr>
          <w:b/>
          <w:sz w:val="20"/>
        </w:rPr>
      </w:pPr>
    </w:p>
    <w:p w14:paraId="2A5CF726" w14:textId="77777777" w:rsidR="009F6C16" w:rsidRDefault="009F6C16">
      <w:pPr>
        <w:rPr>
          <w:b/>
          <w:sz w:val="20"/>
        </w:rPr>
      </w:pPr>
    </w:p>
    <w:p w14:paraId="4C3C720D" w14:textId="77777777" w:rsidR="007A7C00" w:rsidRDefault="007A7C00">
      <w:pPr>
        <w:rPr>
          <w:b/>
          <w:sz w:val="20"/>
        </w:rPr>
      </w:pPr>
    </w:p>
    <w:p w14:paraId="0C165023" w14:textId="77777777" w:rsidR="002F66D2" w:rsidRPr="009B2E26" w:rsidRDefault="002F66D2">
      <w:pPr>
        <w:rPr>
          <w:b/>
          <w:sz w:val="20"/>
        </w:rPr>
      </w:pPr>
    </w:p>
    <w:p w14:paraId="2BFF7D43" w14:textId="77777777" w:rsidR="00453E13" w:rsidRPr="009F6C16" w:rsidRDefault="00453E13">
      <w:pPr>
        <w:rPr>
          <w:b/>
          <w:sz w:val="20"/>
        </w:rPr>
      </w:pPr>
    </w:p>
    <w:p w14:paraId="5F75CF73" w14:textId="4E51835F" w:rsidR="007A7C00" w:rsidRPr="009F6C16" w:rsidRDefault="00453E13" w:rsidP="00D804D5">
      <w:pPr>
        <w:rPr>
          <w:b/>
          <w:sz w:val="20"/>
        </w:rPr>
      </w:pPr>
      <w:r w:rsidRPr="009F6C16">
        <w:rPr>
          <w:b/>
          <w:noProof/>
          <w:sz w:val="20"/>
          <w:lang w:eastAsia="en-AU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0" wp14:anchorId="6F693F9C" wp14:editId="4CC86B1F">
                <wp:simplePos x="0" y="0"/>
                <wp:positionH relativeFrom="page">
                  <wp:align>center</wp:align>
                </wp:positionH>
                <wp:positionV relativeFrom="page">
                  <wp:align>center</wp:align>
                </wp:positionV>
                <wp:extent cx="7560000" cy="0"/>
                <wp:effectExtent l="0" t="0" r="0" b="0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5600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2488D73" id="Line 3" o:spid="_x0000_s1026" style="position:absolute;z-index:251662336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center;mso-position-vertical-relative:page;mso-width-percent:0;mso-height-percent:0;mso-width-relative:page;mso-height-relative:page" from="0,0" to="595.3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" o:allowoverlap="f">
                <v:stroke dashstyle="dash"/>
                <w10:wrap anchorx="page" anchory="page"/>
              </v:line>
            </w:pict>
          </mc:Fallback>
        </mc:AlternateContent>
      </w:r>
    </w:p>
    <w:p w14:paraId="45A46457" w14:textId="77777777" w:rsidR="007A7C00" w:rsidRPr="009F6C16" w:rsidRDefault="007A7C00" w:rsidP="009F6C16">
      <w:pPr>
        <w:rPr>
          <w:b/>
          <w:sz w:val="20"/>
        </w:rPr>
      </w:pPr>
    </w:p>
    <w:p w14:paraId="4EAA3738" w14:textId="77777777" w:rsidR="007A7C00" w:rsidRPr="009F6C16" w:rsidRDefault="007A7C00" w:rsidP="009F6C16">
      <w:pPr>
        <w:rPr>
          <w:b/>
          <w:sz w:val="20"/>
        </w:rPr>
      </w:pPr>
    </w:p>
    <w:p w14:paraId="73154279" w14:textId="35509D2D" w:rsidR="00877F59" w:rsidRPr="00453E13" w:rsidRDefault="00877F59" w:rsidP="00453E13">
      <w:pPr>
        <w:jc w:val="center"/>
        <w:rPr>
          <w:b/>
        </w:rPr>
      </w:pPr>
      <w:r w:rsidRPr="00453E13">
        <w:rPr>
          <w:b/>
        </w:rPr>
        <w:t xml:space="preserve">NOMINATION FOR </w:t>
      </w:r>
      <w:r w:rsidR="00756D49">
        <w:rPr>
          <w:b/>
        </w:rPr>
        <w:t>CHAIR</w:t>
      </w:r>
      <w:r w:rsidR="00553900">
        <w:rPr>
          <w:b/>
        </w:rPr>
        <w:t>-ELECT</w:t>
      </w:r>
    </w:p>
    <w:p w14:paraId="11A401B6" w14:textId="77777777" w:rsidR="00877F59" w:rsidRPr="00453E13" w:rsidRDefault="00453E13">
      <w:pPr>
        <w:jc w:val="center"/>
        <w:rPr>
          <w:b/>
        </w:rPr>
      </w:pPr>
      <w:r w:rsidRPr="00453E13">
        <w:rPr>
          <w:b/>
        </w:rPr>
        <w:t>of the Victorian Chapter of Learning Environments Australasia</w:t>
      </w:r>
    </w:p>
    <w:p w14:paraId="5BE2705E" w14:textId="6650BD54" w:rsidR="00877F59" w:rsidRDefault="00877F59" w:rsidP="005A38F1">
      <w:pPr>
        <w:tabs>
          <w:tab w:val="left" w:pos="7125"/>
        </w:tabs>
        <w:jc w:val="both"/>
      </w:pPr>
    </w:p>
    <w:p w14:paraId="18FDAA68" w14:textId="67E838A8" w:rsidR="00877F59" w:rsidRDefault="00877F59" w:rsidP="005A38F1">
      <w:pPr>
        <w:jc w:val="both"/>
        <w:rPr>
          <w:sz w:val="20"/>
        </w:rPr>
      </w:pPr>
      <w:r>
        <w:rPr>
          <w:sz w:val="20"/>
        </w:rPr>
        <w:t xml:space="preserve">I confirm that I am a financial member of </w:t>
      </w:r>
      <w:r w:rsidR="009B2E26">
        <w:rPr>
          <w:sz w:val="20"/>
        </w:rPr>
        <w:t>Learning Environments Australasia</w:t>
      </w:r>
      <w:r w:rsidR="0094596B">
        <w:rPr>
          <w:sz w:val="20"/>
        </w:rPr>
        <w:t xml:space="preserve">, </w:t>
      </w:r>
      <w:r w:rsidR="00252856">
        <w:rPr>
          <w:sz w:val="20"/>
        </w:rPr>
        <w:t>a resident of Victoria</w:t>
      </w:r>
      <w:r w:rsidR="0094596B">
        <w:rPr>
          <w:sz w:val="20"/>
        </w:rPr>
        <w:t>,</w:t>
      </w:r>
      <w:r>
        <w:rPr>
          <w:sz w:val="20"/>
        </w:rPr>
        <w:t xml:space="preserve"> and hereby nominate </w:t>
      </w:r>
      <w:r w:rsidR="003C1A8A">
        <w:rPr>
          <w:sz w:val="20"/>
        </w:rPr>
        <w:t xml:space="preserve">the following person </w:t>
      </w:r>
      <w:r w:rsidR="00756D49">
        <w:rPr>
          <w:sz w:val="20"/>
        </w:rPr>
        <w:t>for Chair-Elect</w:t>
      </w:r>
      <w:r w:rsidR="00C22834">
        <w:rPr>
          <w:sz w:val="20"/>
        </w:rPr>
        <w:t xml:space="preserve"> of the Victorian Chapter Board</w:t>
      </w:r>
      <w:r w:rsidR="00F774CE">
        <w:rPr>
          <w:sz w:val="20"/>
        </w:rPr>
        <w:t>.</w:t>
      </w:r>
      <w:r w:rsidR="00F774CE" w:rsidRPr="00F774CE">
        <w:rPr>
          <w:sz w:val="20"/>
        </w:rPr>
        <w:t xml:space="preserve"> </w:t>
      </w:r>
    </w:p>
    <w:p w14:paraId="567F0C9B" w14:textId="77777777" w:rsidR="00877F59" w:rsidRDefault="00877F59" w:rsidP="005A38F1">
      <w:pPr>
        <w:jc w:val="both"/>
        <w:rPr>
          <w:sz w:val="20"/>
        </w:rPr>
      </w:pPr>
    </w:p>
    <w:p w14:paraId="6A205321" w14:textId="77777777" w:rsidR="00B136E5" w:rsidRPr="0056507B" w:rsidRDefault="00B136E5" w:rsidP="001F3812">
      <w:pPr>
        <w:tabs>
          <w:tab w:val="left" w:pos="3119"/>
          <w:tab w:val="right" w:pos="8931"/>
        </w:tabs>
        <w:jc w:val="both"/>
        <w:rPr>
          <w:b/>
          <w:bCs/>
          <w:sz w:val="20"/>
        </w:rPr>
      </w:pPr>
      <w:r w:rsidRPr="0056507B">
        <w:rPr>
          <w:b/>
          <w:bCs/>
          <w:sz w:val="20"/>
        </w:rPr>
        <w:t xml:space="preserve">Name of nominee: </w:t>
      </w:r>
      <w:r w:rsidRPr="0056507B">
        <w:rPr>
          <w:b/>
          <w:bCs/>
          <w:sz w:val="20"/>
          <w:u w:val="dotted"/>
        </w:rPr>
        <w:tab/>
      </w:r>
      <w:r w:rsidRPr="0056507B">
        <w:rPr>
          <w:b/>
          <w:bCs/>
          <w:sz w:val="20"/>
          <w:u w:val="dotted"/>
        </w:rPr>
        <w:tab/>
      </w:r>
    </w:p>
    <w:p w14:paraId="7521FB11" w14:textId="77777777" w:rsidR="00B136E5" w:rsidRDefault="00B136E5" w:rsidP="00B136E5">
      <w:pPr>
        <w:tabs>
          <w:tab w:val="center" w:pos="3261"/>
          <w:tab w:val="right" w:pos="4820"/>
          <w:tab w:val="center" w:pos="5670"/>
        </w:tabs>
        <w:jc w:val="both"/>
        <w:rPr>
          <w:sz w:val="20"/>
        </w:rPr>
      </w:pPr>
    </w:p>
    <w:p w14:paraId="6237A78A" w14:textId="77777777" w:rsidR="003C1A8A" w:rsidRPr="0056507B" w:rsidRDefault="003C1A8A" w:rsidP="001F3812">
      <w:pPr>
        <w:tabs>
          <w:tab w:val="left" w:pos="3119"/>
          <w:tab w:val="right" w:pos="8931"/>
        </w:tabs>
        <w:jc w:val="both"/>
        <w:rPr>
          <w:b/>
          <w:bCs/>
          <w:sz w:val="20"/>
        </w:rPr>
      </w:pPr>
      <w:r w:rsidRPr="0056507B">
        <w:rPr>
          <w:b/>
          <w:bCs/>
          <w:sz w:val="20"/>
        </w:rPr>
        <w:t>Name of person nominating</w:t>
      </w:r>
      <w:r w:rsidR="009B2E26" w:rsidRPr="0056507B">
        <w:rPr>
          <w:b/>
          <w:bCs/>
          <w:sz w:val="20"/>
        </w:rPr>
        <w:t>:</w:t>
      </w:r>
      <w:r w:rsidR="00453E13" w:rsidRPr="0056507B">
        <w:rPr>
          <w:b/>
          <w:bCs/>
          <w:sz w:val="20"/>
        </w:rPr>
        <w:t xml:space="preserve"> </w:t>
      </w:r>
      <w:r w:rsidR="007B3C1C" w:rsidRPr="0056507B">
        <w:rPr>
          <w:b/>
          <w:bCs/>
          <w:sz w:val="20"/>
          <w:u w:val="dotted"/>
        </w:rPr>
        <w:tab/>
      </w:r>
      <w:r w:rsidR="00453E13" w:rsidRPr="0056507B">
        <w:rPr>
          <w:b/>
          <w:bCs/>
          <w:sz w:val="20"/>
          <w:u w:val="dotted"/>
        </w:rPr>
        <w:tab/>
      </w:r>
    </w:p>
    <w:p w14:paraId="0C233260" w14:textId="77777777" w:rsidR="003C1A8A" w:rsidRDefault="003C1A8A" w:rsidP="005A38F1">
      <w:pPr>
        <w:tabs>
          <w:tab w:val="center" w:pos="3261"/>
          <w:tab w:val="right" w:pos="4820"/>
        </w:tabs>
        <w:jc w:val="both"/>
        <w:rPr>
          <w:sz w:val="20"/>
        </w:rPr>
      </w:pPr>
    </w:p>
    <w:p w14:paraId="3D504D2A" w14:textId="0D660B09" w:rsidR="00F774CE" w:rsidRPr="0056507B" w:rsidRDefault="00877F59" w:rsidP="005A38F1">
      <w:pPr>
        <w:tabs>
          <w:tab w:val="right" w:pos="8931"/>
        </w:tabs>
        <w:jc w:val="both"/>
        <w:rPr>
          <w:b/>
          <w:bCs/>
          <w:sz w:val="20"/>
        </w:rPr>
      </w:pPr>
      <w:r w:rsidRPr="0056507B">
        <w:rPr>
          <w:b/>
          <w:bCs/>
          <w:sz w:val="20"/>
        </w:rPr>
        <w:t xml:space="preserve">Signed </w:t>
      </w:r>
      <w:r w:rsidR="003C1A8A" w:rsidRPr="0056507B">
        <w:rPr>
          <w:b/>
          <w:bCs/>
          <w:sz w:val="20"/>
        </w:rPr>
        <w:t xml:space="preserve">by </w:t>
      </w:r>
      <w:r w:rsidR="00AD11AF">
        <w:rPr>
          <w:b/>
          <w:bCs/>
          <w:sz w:val="20"/>
        </w:rPr>
        <w:t xml:space="preserve">the </w:t>
      </w:r>
      <w:r w:rsidR="003C1A8A" w:rsidRPr="0056507B">
        <w:rPr>
          <w:b/>
          <w:bCs/>
          <w:sz w:val="20"/>
        </w:rPr>
        <w:t>person nominating</w:t>
      </w:r>
      <w:r w:rsidR="009B2E26" w:rsidRPr="0056507B">
        <w:rPr>
          <w:b/>
          <w:bCs/>
          <w:sz w:val="20"/>
        </w:rPr>
        <w:t>:</w:t>
      </w:r>
      <w:r w:rsidR="00453E13" w:rsidRPr="0056507B">
        <w:rPr>
          <w:b/>
          <w:bCs/>
          <w:sz w:val="20"/>
        </w:rPr>
        <w:t xml:space="preserve"> </w:t>
      </w:r>
      <w:r w:rsidR="00453E13" w:rsidRPr="0056507B">
        <w:rPr>
          <w:b/>
          <w:bCs/>
          <w:sz w:val="20"/>
          <w:u w:val="dotted"/>
        </w:rPr>
        <w:tab/>
      </w:r>
    </w:p>
    <w:p w14:paraId="4CAD1841" w14:textId="77777777" w:rsidR="00F774CE" w:rsidRDefault="00F774CE" w:rsidP="005A38F1">
      <w:pPr>
        <w:tabs>
          <w:tab w:val="center" w:pos="3261"/>
          <w:tab w:val="right" w:pos="4820"/>
        </w:tabs>
        <w:jc w:val="both"/>
        <w:rPr>
          <w:sz w:val="20"/>
        </w:rPr>
      </w:pPr>
    </w:p>
    <w:p w14:paraId="278840D8" w14:textId="77777777" w:rsidR="003C1A8A" w:rsidRPr="00E32D8E" w:rsidRDefault="003C1A8A" w:rsidP="005A38F1">
      <w:pPr>
        <w:tabs>
          <w:tab w:val="center" w:pos="3261"/>
          <w:tab w:val="right" w:pos="4820"/>
        </w:tabs>
        <w:jc w:val="both"/>
        <w:rPr>
          <w:b/>
          <w:bCs/>
          <w:sz w:val="20"/>
        </w:rPr>
      </w:pPr>
      <w:r w:rsidRPr="00E32D8E">
        <w:rPr>
          <w:b/>
          <w:bCs/>
          <w:sz w:val="20"/>
        </w:rPr>
        <w:t>Nominee statement:</w:t>
      </w:r>
    </w:p>
    <w:p w14:paraId="312C6008" w14:textId="53487805" w:rsidR="003C1A8A" w:rsidRPr="009F6C16" w:rsidRDefault="003C1A8A" w:rsidP="005A38F1">
      <w:pPr>
        <w:tabs>
          <w:tab w:val="center" w:pos="3261"/>
          <w:tab w:val="right" w:pos="4820"/>
        </w:tabs>
        <w:jc w:val="both"/>
        <w:rPr>
          <w:spacing w:val="-2"/>
          <w:sz w:val="20"/>
        </w:rPr>
      </w:pPr>
      <w:r w:rsidRPr="009F6C16">
        <w:rPr>
          <w:spacing w:val="-2"/>
          <w:sz w:val="20"/>
        </w:rPr>
        <w:t xml:space="preserve">I, the person nominated above, accept the nomination for election </w:t>
      </w:r>
      <w:r w:rsidR="00553900" w:rsidRPr="009F6C16">
        <w:rPr>
          <w:spacing w:val="-2"/>
          <w:sz w:val="20"/>
        </w:rPr>
        <w:t xml:space="preserve">as Chair-Elect </w:t>
      </w:r>
      <w:r w:rsidRPr="009F6C16">
        <w:rPr>
          <w:spacing w:val="-2"/>
          <w:sz w:val="20"/>
        </w:rPr>
        <w:t xml:space="preserve">to the </w:t>
      </w:r>
      <w:r w:rsidR="006D52FC" w:rsidRPr="009F6C16">
        <w:rPr>
          <w:spacing w:val="-2"/>
          <w:sz w:val="20"/>
        </w:rPr>
        <w:t>Victorian Chapter B</w:t>
      </w:r>
      <w:r w:rsidR="002D2D65" w:rsidRPr="009F6C16">
        <w:rPr>
          <w:spacing w:val="-2"/>
          <w:sz w:val="20"/>
        </w:rPr>
        <w:t>oard</w:t>
      </w:r>
      <w:r w:rsidR="002F0865" w:rsidRPr="009F6C16">
        <w:rPr>
          <w:spacing w:val="-2"/>
          <w:sz w:val="20"/>
        </w:rPr>
        <w:t xml:space="preserve"> of Learning Environments Australasia</w:t>
      </w:r>
      <w:r w:rsidRPr="009F6C16">
        <w:rPr>
          <w:spacing w:val="-2"/>
          <w:sz w:val="20"/>
        </w:rPr>
        <w:t xml:space="preserve">. I understand that </w:t>
      </w:r>
      <w:r w:rsidR="00734050" w:rsidRPr="009F6C16">
        <w:rPr>
          <w:spacing w:val="-2"/>
          <w:sz w:val="20"/>
        </w:rPr>
        <w:t>this</w:t>
      </w:r>
      <w:r w:rsidRPr="009F6C16">
        <w:rPr>
          <w:spacing w:val="-2"/>
          <w:sz w:val="20"/>
        </w:rPr>
        <w:t xml:space="preserve"> is </w:t>
      </w:r>
      <w:r w:rsidR="002D2AA6">
        <w:rPr>
          <w:spacing w:val="-2"/>
          <w:sz w:val="20"/>
        </w:rPr>
        <w:t xml:space="preserve">a </w:t>
      </w:r>
      <w:r w:rsidR="00361AFD">
        <w:rPr>
          <w:spacing w:val="-2"/>
          <w:sz w:val="20"/>
        </w:rPr>
        <w:t>four</w:t>
      </w:r>
      <w:r w:rsidR="00771D0F">
        <w:rPr>
          <w:spacing w:val="-2"/>
          <w:sz w:val="20"/>
        </w:rPr>
        <w:t>-</w:t>
      </w:r>
      <w:r w:rsidR="00C22834" w:rsidRPr="009F6C16">
        <w:rPr>
          <w:spacing w:val="-2"/>
          <w:sz w:val="20"/>
        </w:rPr>
        <w:t>year</w:t>
      </w:r>
      <w:r w:rsidR="00734050" w:rsidRPr="009F6C16">
        <w:rPr>
          <w:spacing w:val="-2"/>
          <w:sz w:val="20"/>
        </w:rPr>
        <w:t xml:space="preserve"> </w:t>
      </w:r>
      <w:r w:rsidR="009F6C16" w:rsidRPr="009F6C16">
        <w:rPr>
          <w:spacing w:val="-2"/>
          <w:sz w:val="20"/>
        </w:rPr>
        <w:t>commitment</w:t>
      </w:r>
      <w:r w:rsidRPr="009F6C16">
        <w:rPr>
          <w:spacing w:val="-2"/>
          <w:sz w:val="20"/>
        </w:rPr>
        <w:t>.</w:t>
      </w:r>
    </w:p>
    <w:p w14:paraId="0E6CEA47" w14:textId="77777777" w:rsidR="003C1A8A" w:rsidRDefault="003C1A8A" w:rsidP="005A38F1">
      <w:pPr>
        <w:tabs>
          <w:tab w:val="center" w:pos="3261"/>
          <w:tab w:val="right" w:pos="4820"/>
        </w:tabs>
        <w:jc w:val="both"/>
        <w:rPr>
          <w:sz w:val="20"/>
        </w:rPr>
      </w:pPr>
    </w:p>
    <w:p w14:paraId="03645155" w14:textId="77777777" w:rsidR="003C1A8A" w:rsidRPr="0056507B" w:rsidRDefault="003C1A8A" w:rsidP="005A38F1">
      <w:pPr>
        <w:tabs>
          <w:tab w:val="right" w:pos="8931"/>
        </w:tabs>
        <w:jc w:val="both"/>
        <w:rPr>
          <w:b/>
          <w:bCs/>
          <w:sz w:val="20"/>
        </w:rPr>
      </w:pPr>
      <w:r w:rsidRPr="0056507B">
        <w:rPr>
          <w:b/>
          <w:bCs/>
          <w:sz w:val="20"/>
        </w:rPr>
        <w:t>Signed</w:t>
      </w:r>
      <w:r w:rsidR="009B2E26" w:rsidRPr="0056507B">
        <w:rPr>
          <w:b/>
          <w:bCs/>
          <w:sz w:val="20"/>
        </w:rPr>
        <w:t>:</w:t>
      </w:r>
      <w:r w:rsidRPr="0056507B">
        <w:rPr>
          <w:b/>
          <w:bCs/>
          <w:sz w:val="20"/>
        </w:rPr>
        <w:t xml:space="preserve"> </w:t>
      </w:r>
      <w:r w:rsidR="00453E13" w:rsidRPr="0056507B">
        <w:rPr>
          <w:b/>
          <w:bCs/>
          <w:sz w:val="20"/>
          <w:u w:val="dotted"/>
        </w:rPr>
        <w:tab/>
      </w:r>
    </w:p>
    <w:p w14:paraId="3A90CB73" w14:textId="77777777" w:rsidR="00F774CE" w:rsidRDefault="00F774CE" w:rsidP="005A38F1">
      <w:pPr>
        <w:tabs>
          <w:tab w:val="center" w:pos="3261"/>
          <w:tab w:val="right" w:pos="4820"/>
        </w:tabs>
        <w:jc w:val="both"/>
        <w:rPr>
          <w:sz w:val="20"/>
        </w:rPr>
      </w:pPr>
    </w:p>
    <w:p w14:paraId="5FD9BCA3" w14:textId="77777777" w:rsidR="00877F59" w:rsidRPr="0056507B" w:rsidRDefault="00877F59" w:rsidP="00EF3853">
      <w:pPr>
        <w:tabs>
          <w:tab w:val="left" w:pos="3119"/>
          <w:tab w:val="right" w:pos="8931"/>
        </w:tabs>
        <w:jc w:val="both"/>
        <w:rPr>
          <w:b/>
          <w:bCs/>
          <w:sz w:val="20"/>
        </w:rPr>
      </w:pPr>
      <w:r w:rsidRPr="0056507B">
        <w:rPr>
          <w:b/>
          <w:bCs/>
          <w:sz w:val="20"/>
        </w:rPr>
        <w:t>Date</w:t>
      </w:r>
      <w:r w:rsidR="009B2E26" w:rsidRPr="0056507B">
        <w:rPr>
          <w:b/>
          <w:bCs/>
          <w:sz w:val="20"/>
        </w:rPr>
        <w:t>:</w:t>
      </w:r>
      <w:r w:rsidRPr="0056507B">
        <w:rPr>
          <w:b/>
          <w:bCs/>
          <w:sz w:val="20"/>
        </w:rPr>
        <w:t xml:space="preserve"> </w:t>
      </w:r>
      <w:r w:rsidR="00453E13" w:rsidRPr="0056507B">
        <w:rPr>
          <w:b/>
          <w:bCs/>
          <w:sz w:val="20"/>
          <w:u w:val="dotted"/>
        </w:rPr>
        <w:tab/>
      </w:r>
      <w:r w:rsidR="00453E13" w:rsidRPr="0056507B">
        <w:rPr>
          <w:b/>
          <w:bCs/>
          <w:sz w:val="20"/>
          <w:u w:val="dotted"/>
        </w:rPr>
        <w:tab/>
      </w:r>
    </w:p>
    <w:p w14:paraId="3F26AC74" w14:textId="77777777" w:rsidR="00877F59" w:rsidRDefault="00877F59" w:rsidP="005A38F1">
      <w:pPr>
        <w:tabs>
          <w:tab w:val="center" w:pos="3261"/>
          <w:tab w:val="right" w:pos="4820"/>
        </w:tabs>
        <w:jc w:val="both"/>
        <w:rPr>
          <w:sz w:val="20"/>
        </w:rPr>
      </w:pPr>
    </w:p>
    <w:p w14:paraId="6A5F91CC" w14:textId="6AF50B48" w:rsidR="003D7A82" w:rsidRPr="00617D2E" w:rsidRDefault="00A8129D" w:rsidP="00F42B7C">
      <w:pPr>
        <w:jc w:val="center"/>
        <w:rPr>
          <w:b/>
          <w:bCs/>
          <w:sz w:val="20"/>
          <w:u w:val="single"/>
        </w:rPr>
      </w:pPr>
      <w:r w:rsidRPr="00B7213C">
        <w:rPr>
          <w:sz w:val="20"/>
        </w:rPr>
        <w:t>Nominations must reach the</w:t>
      </w:r>
      <w:r w:rsidR="00617D2E" w:rsidRPr="00B7213C">
        <w:rPr>
          <w:sz w:val="20"/>
        </w:rPr>
        <w:br/>
      </w:r>
      <w:r w:rsidR="00F42B7C">
        <w:rPr>
          <w:sz w:val="20"/>
        </w:rPr>
        <w:t xml:space="preserve">Victorian Chapter Administrator at </w:t>
      </w:r>
      <w:hyperlink r:id="rId7" w:history="1">
        <w:r w:rsidR="00F42B7C" w:rsidRPr="004E70C0">
          <w:rPr>
            <w:rStyle w:val="Hyperlink"/>
            <w:sz w:val="20"/>
          </w:rPr>
          <w:t>vicadmin@a4le.org.au</w:t>
        </w:r>
      </w:hyperlink>
      <w:r w:rsidR="00CF192A" w:rsidRPr="00EE20E7">
        <w:rPr>
          <w:sz w:val="20"/>
        </w:rPr>
        <w:t xml:space="preserve"> </w:t>
      </w:r>
      <w:r w:rsidR="009B2E26">
        <w:rPr>
          <w:sz w:val="20"/>
        </w:rPr>
        <w:t>by</w:t>
      </w:r>
      <w:r w:rsidR="009D3EBF">
        <w:rPr>
          <w:sz w:val="20"/>
        </w:rPr>
        <w:br/>
      </w:r>
      <w:r w:rsidR="00510D9B">
        <w:rPr>
          <w:b/>
          <w:bCs/>
          <w:sz w:val="20"/>
          <w:u w:val="single"/>
        </w:rPr>
        <w:t>5</w:t>
      </w:r>
      <w:r w:rsidR="00510D9B" w:rsidRPr="0030389E">
        <w:rPr>
          <w:b/>
          <w:bCs/>
          <w:sz w:val="20"/>
          <w:u w:val="single"/>
        </w:rPr>
        <w:t xml:space="preserve">:00 pm on </w:t>
      </w:r>
      <w:r w:rsidR="00510D9B">
        <w:rPr>
          <w:b/>
          <w:bCs/>
          <w:sz w:val="20"/>
          <w:u w:val="single"/>
        </w:rPr>
        <w:t>Friday</w:t>
      </w:r>
      <w:r w:rsidR="00510D9B" w:rsidRPr="0030389E">
        <w:rPr>
          <w:b/>
          <w:bCs/>
          <w:sz w:val="20"/>
          <w:u w:val="single"/>
        </w:rPr>
        <w:t>, 1</w:t>
      </w:r>
      <w:r w:rsidR="00510D9B">
        <w:rPr>
          <w:b/>
          <w:bCs/>
          <w:sz w:val="20"/>
          <w:u w:val="single"/>
        </w:rPr>
        <w:t>9</w:t>
      </w:r>
      <w:r w:rsidR="00510D9B" w:rsidRPr="0030389E">
        <w:rPr>
          <w:b/>
          <w:bCs/>
          <w:sz w:val="20"/>
          <w:u w:val="single"/>
          <w:vertAlign w:val="superscript"/>
        </w:rPr>
        <w:t>th</w:t>
      </w:r>
      <w:r w:rsidR="00510D9B" w:rsidRPr="0030389E">
        <w:rPr>
          <w:b/>
          <w:bCs/>
          <w:sz w:val="20"/>
          <w:u w:val="single"/>
        </w:rPr>
        <w:t xml:space="preserve"> </w:t>
      </w:r>
      <w:r w:rsidR="00510D9B">
        <w:rPr>
          <w:b/>
          <w:bCs/>
          <w:sz w:val="20"/>
          <w:u w:val="single"/>
        </w:rPr>
        <w:t>November</w:t>
      </w:r>
      <w:r w:rsidR="00510D9B" w:rsidRPr="0030389E">
        <w:rPr>
          <w:b/>
          <w:bCs/>
          <w:sz w:val="20"/>
          <w:u w:val="single"/>
        </w:rPr>
        <w:t xml:space="preserve"> </w:t>
      </w:r>
      <w:r w:rsidR="00510D9B">
        <w:rPr>
          <w:b/>
          <w:bCs/>
          <w:sz w:val="20"/>
          <w:u w:val="single"/>
        </w:rPr>
        <w:t>2021</w:t>
      </w:r>
    </w:p>
    <w:sectPr w:rsidR="003D7A82" w:rsidRPr="00617D2E" w:rsidSect="009B2E26">
      <w:headerReference w:type="default" r:id="rId8"/>
      <w:pgSz w:w="11907" w:h="16840" w:code="9"/>
      <w:pgMar w:top="2552" w:right="1440" w:bottom="1134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09468D" w14:textId="77777777" w:rsidR="007D18BE" w:rsidRDefault="007D18BE" w:rsidP="00F774CE">
      <w:r>
        <w:separator/>
      </w:r>
    </w:p>
  </w:endnote>
  <w:endnote w:type="continuationSeparator" w:id="0">
    <w:p w14:paraId="222D1E16" w14:textId="77777777" w:rsidR="007D18BE" w:rsidRDefault="007D18BE" w:rsidP="00F774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250E5E" w14:textId="77777777" w:rsidR="007D18BE" w:rsidRDefault="007D18BE" w:rsidP="00F774CE">
      <w:r>
        <w:separator/>
      </w:r>
    </w:p>
  </w:footnote>
  <w:footnote w:type="continuationSeparator" w:id="0">
    <w:p w14:paraId="09F11277" w14:textId="77777777" w:rsidR="007D18BE" w:rsidRDefault="007D18BE" w:rsidP="00F774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3CC821" w14:textId="77777777" w:rsidR="00A40C13" w:rsidRDefault="00453E13" w:rsidP="00E45105">
    <w:pPr>
      <w:pStyle w:val="Header"/>
      <w:jc w:val="right"/>
    </w:pPr>
    <w:r>
      <w:rPr>
        <w:noProof/>
        <w:lang w:eastAsia="en-AU"/>
      </w:rPr>
      <w:drawing>
        <wp:inline distT="0" distB="0" distL="0" distR="0" wp14:anchorId="4715BA80" wp14:editId="27A09758">
          <wp:extent cx="2155559" cy="900000"/>
          <wp:effectExtent l="0" t="0" r="0" b="0"/>
          <wp:docPr id="4" name="Picture 4" descr="C:\Users\WHay\Documents\WHay Documents\LEA Docs\LEA Branding\LEARNING-ENVIRONMENT-LOGO_VIC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WHay\Documents\WHay Documents\LEA Docs\LEA Branding\LEARNING-ENVIRONMENT-LOGO_VIC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5559" cy="90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1MDUzMDE2MTQyM7VQ0lEKTi0uzszPAykwrAUAGqz4aiwAAAA="/>
  </w:docVars>
  <w:rsids>
    <w:rsidRoot w:val="00877F59"/>
    <w:rsid w:val="0003136D"/>
    <w:rsid w:val="00072462"/>
    <w:rsid w:val="000C55C0"/>
    <w:rsid w:val="000D405C"/>
    <w:rsid w:val="000E1784"/>
    <w:rsid w:val="001241B7"/>
    <w:rsid w:val="001443F3"/>
    <w:rsid w:val="001555F5"/>
    <w:rsid w:val="00162C39"/>
    <w:rsid w:val="001668B5"/>
    <w:rsid w:val="00194244"/>
    <w:rsid w:val="001C1CFB"/>
    <w:rsid w:val="001C329C"/>
    <w:rsid w:val="001F3812"/>
    <w:rsid w:val="00237CCB"/>
    <w:rsid w:val="00252856"/>
    <w:rsid w:val="002628ED"/>
    <w:rsid w:val="00262C45"/>
    <w:rsid w:val="002B39B3"/>
    <w:rsid w:val="002D2AA6"/>
    <w:rsid w:val="002D2D65"/>
    <w:rsid w:val="002F0865"/>
    <w:rsid w:val="002F66D2"/>
    <w:rsid w:val="0030389E"/>
    <w:rsid w:val="003378AB"/>
    <w:rsid w:val="00353F3E"/>
    <w:rsid w:val="0035674C"/>
    <w:rsid w:val="00361AFD"/>
    <w:rsid w:val="00362CE8"/>
    <w:rsid w:val="003C1A8A"/>
    <w:rsid w:val="003D7A82"/>
    <w:rsid w:val="003F6C2B"/>
    <w:rsid w:val="00407E14"/>
    <w:rsid w:val="00453E13"/>
    <w:rsid w:val="00461645"/>
    <w:rsid w:val="00492C1E"/>
    <w:rsid w:val="004F4D0F"/>
    <w:rsid w:val="00510D9B"/>
    <w:rsid w:val="00553900"/>
    <w:rsid w:val="0056507B"/>
    <w:rsid w:val="0059089F"/>
    <w:rsid w:val="005A38F1"/>
    <w:rsid w:val="005A54D4"/>
    <w:rsid w:val="005C487D"/>
    <w:rsid w:val="005C7395"/>
    <w:rsid w:val="00617D2E"/>
    <w:rsid w:val="006565DB"/>
    <w:rsid w:val="006726EE"/>
    <w:rsid w:val="006961DE"/>
    <w:rsid w:val="006B682D"/>
    <w:rsid w:val="006C448A"/>
    <w:rsid w:val="006D52FC"/>
    <w:rsid w:val="006E60CB"/>
    <w:rsid w:val="00734050"/>
    <w:rsid w:val="00742CB6"/>
    <w:rsid w:val="00751525"/>
    <w:rsid w:val="00756D49"/>
    <w:rsid w:val="0075786E"/>
    <w:rsid w:val="00771D0F"/>
    <w:rsid w:val="007A7C00"/>
    <w:rsid w:val="007B3C1C"/>
    <w:rsid w:val="007C6FB3"/>
    <w:rsid w:val="007D18BE"/>
    <w:rsid w:val="00832BCA"/>
    <w:rsid w:val="00850652"/>
    <w:rsid w:val="00877E3F"/>
    <w:rsid w:val="00877F59"/>
    <w:rsid w:val="00932634"/>
    <w:rsid w:val="0094596B"/>
    <w:rsid w:val="0094762A"/>
    <w:rsid w:val="0097007E"/>
    <w:rsid w:val="009A231D"/>
    <w:rsid w:val="009B2E26"/>
    <w:rsid w:val="009D3EBF"/>
    <w:rsid w:val="009D68C3"/>
    <w:rsid w:val="009F6C16"/>
    <w:rsid w:val="00A34BDB"/>
    <w:rsid w:val="00A40C13"/>
    <w:rsid w:val="00A7028D"/>
    <w:rsid w:val="00A8129D"/>
    <w:rsid w:val="00AA7424"/>
    <w:rsid w:val="00AD11AF"/>
    <w:rsid w:val="00B136E5"/>
    <w:rsid w:val="00B4004B"/>
    <w:rsid w:val="00B60CDD"/>
    <w:rsid w:val="00B7213C"/>
    <w:rsid w:val="00B910C8"/>
    <w:rsid w:val="00B93143"/>
    <w:rsid w:val="00BB46DD"/>
    <w:rsid w:val="00C179A3"/>
    <w:rsid w:val="00C22834"/>
    <w:rsid w:val="00C36D54"/>
    <w:rsid w:val="00C55955"/>
    <w:rsid w:val="00C562B2"/>
    <w:rsid w:val="00C632B9"/>
    <w:rsid w:val="00C75B41"/>
    <w:rsid w:val="00C76CE7"/>
    <w:rsid w:val="00C957B0"/>
    <w:rsid w:val="00CD1038"/>
    <w:rsid w:val="00CF192A"/>
    <w:rsid w:val="00D20C9C"/>
    <w:rsid w:val="00D378CE"/>
    <w:rsid w:val="00D40826"/>
    <w:rsid w:val="00D64B90"/>
    <w:rsid w:val="00D804D5"/>
    <w:rsid w:val="00DA3A8E"/>
    <w:rsid w:val="00DA780F"/>
    <w:rsid w:val="00DB668C"/>
    <w:rsid w:val="00E32D8E"/>
    <w:rsid w:val="00E45105"/>
    <w:rsid w:val="00E951AF"/>
    <w:rsid w:val="00ED104D"/>
    <w:rsid w:val="00EE20E7"/>
    <w:rsid w:val="00EF3853"/>
    <w:rsid w:val="00EF3CA5"/>
    <w:rsid w:val="00F15AD4"/>
    <w:rsid w:val="00F42B7C"/>
    <w:rsid w:val="00F53717"/>
    <w:rsid w:val="00F708BE"/>
    <w:rsid w:val="00F774CE"/>
    <w:rsid w:val="00FD14B1"/>
    <w:rsid w:val="00FE5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3C86A8F"/>
  <w15:docId w15:val="{8459BB63-7185-4A02-89F1-B92F5D6372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2"/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semiHidden/>
    <w:pPr>
      <w:framePr w:w="7920" w:h="1980" w:hRule="exact" w:hSpace="180" w:wrap="auto" w:hAnchor="page" w:xAlign="center" w:yAlign="bottom"/>
      <w:ind w:left="2880"/>
    </w:pPr>
    <w:rPr>
      <w:sz w:val="24"/>
    </w:rPr>
  </w:style>
  <w:style w:type="paragraph" w:styleId="EnvelopeReturn">
    <w:name w:val="envelope return"/>
    <w:basedOn w:val="Normal"/>
    <w:semiHidden/>
    <w:rPr>
      <w:sz w:val="16"/>
    </w:rPr>
  </w:style>
  <w:style w:type="paragraph" w:styleId="BodyTextIndent">
    <w:name w:val="Body Text Indent"/>
    <w:basedOn w:val="Normal"/>
    <w:semiHidden/>
    <w:pPr>
      <w:ind w:left="2268"/>
    </w:pPr>
    <w:rPr>
      <w:sz w:val="20"/>
    </w:rPr>
  </w:style>
  <w:style w:type="paragraph" w:styleId="Header">
    <w:name w:val="header"/>
    <w:basedOn w:val="Normal"/>
    <w:link w:val="HeaderChar"/>
    <w:uiPriority w:val="99"/>
    <w:unhideWhenUsed/>
    <w:rsid w:val="00F774CE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F774CE"/>
    <w:rPr>
      <w:rFonts w:ascii="Arial" w:hAnsi="Arial"/>
      <w:sz w:val="22"/>
    </w:rPr>
  </w:style>
  <w:style w:type="paragraph" w:styleId="Footer">
    <w:name w:val="footer"/>
    <w:basedOn w:val="Normal"/>
    <w:link w:val="FooterChar"/>
    <w:uiPriority w:val="99"/>
    <w:unhideWhenUsed/>
    <w:rsid w:val="00F774CE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F774CE"/>
    <w:rPr>
      <w:rFonts w:ascii="Arial" w:hAnsi="Arial"/>
      <w:sz w:val="22"/>
    </w:rPr>
  </w:style>
  <w:style w:type="character" w:styleId="Hyperlink">
    <w:name w:val="Hyperlink"/>
    <w:uiPriority w:val="99"/>
    <w:unhideWhenUsed/>
    <w:rsid w:val="00F774CE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3C1A8A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007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007E"/>
    <w:rPr>
      <w:rFonts w:ascii="Tahoma" w:hAnsi="Tahoma" w:cs="Tahoma"/>
      <w:sz w:val="16"/>
      <w:szCs w:val="16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7213C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36D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vicadmin@a4le.org.au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F16DD7-BE70-4F7F-BC1F-73FD31F9C3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257</Words>
  <Characters>146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tice is given of the</vt:lpstr>
    </vt:vector>
  </TitlesOfParts>
  <Company>Bernard Hennessy, Architect</Company>
  <LinksUpToDate>false</LinksUpToDate>
  <CharactersWithSpaces>1722</CharactersWithSpaces>
  <SharedDoc>false</SharedDoc>
  <HLinks>
    <vt:vector size="12" baseType="variant">
      <vt:variant>
        <vt:i4>4128786</vt:i4>
      </vt:variant>
      <vt:variant>
        <vt:i4>0</vt:i4>
      </vt:variant>
      <vt:variant>
        <vt:i4>0</vt:i4>
      </vt:variant>
      <vt:variant>
        <vt:i4>5</vt:i4>
      </vt:variant>
      <vt:variant>
        <vt:lpwstr>mailto:angela.williams@arup.com.au</vt:lpwstr>
      </vt:variant>
      <vt:variant>
        <vt:lpwstr/>
      </vt:variant>
      <vt:variant>
        <vt:i4>1376364</vt:i4>
      </vt:variant>
      <vt:variant>
        <vt:i4>4138</vt:i4>
      </vt:variant>
      <vt:variant>
        <vt:i4>1025</vt:i4>
      </vt:variant>
      <vt:variant>
        <vt:i4>1</vt:i4>
      </vt:variant>
      <vt:variant>
        <vt:lpwstr>CEFP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ice is given of the</dc:title>
  <dc:creator>Bernard Hennessy</dc:creator>
  <cp:lastModifiedBy>Carla and Wayne Hay</cp:lastModifiedBy>
  <cp:revision>51</cp:revision>
  <cp:lastPrinted>2019-09-26T05:41:00Z</cp:lastPrinted>
  <dcterms:created xsi:type="dcterms:W3CDTF">2019-09-25T12:04:00Z</dcterms:created>
  <dcterms:modified xsi:type="dcterms:W3CDTF">2021-10-23T23:51:00Z</dcterms:modified>
</cp:coreProperties>
</file>